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1F7E7" w14:textId="067C0C8D"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640ADF2E" w:rsidR="00507E3A" w:rsidRPr="008741A6" w:rsidRDefault="00507E3A" w:rsidP="00507E3A">
      <w:pPr>
        <w:pStyle w:val="BodyText"/>
        <w:ind w:left="720" w:hanging="720"/>
        <w:rPr>
          <w:rFonts w:cs="Times New Roman"/>
          <w:szCs w:val="24"/>
        </w:rPr>
      </w:pPr>
      <w:bookmarkStart w:id="2" w:name="_Hlk48211713"/>
      <w:bookmarkStart w:id="3" w:name="_Hlk77578658"/>
      <w:r w:rsidRPr="008741A6">
        <w:rPr>
          <w:rFonts w:cs="Times New Roman"/>
          <w:szCs w:val="24"/>
        </w:rPr>
        <w:t xml:space="preserve">To </w:t>
      </w:r>
      <w:r w:rsidR="00961034">
        <w:rPr>
          <w:rFonts w:cs="Times New Roman"/>
          <w:szCs w:val="24"/>
        </w:rPr>
        <w:t>amend</w:t>
      </w:r>
      <w:r w:rsidR="0072411B">
        <w:rPr>
          <w:rFonts w:cs="Times New Roman"/>
          <w:szCs w:val="24"/>
        </w:rPr>
        <w:t>, on a</w:t>
      </w:r>
      <w:r w:rsidR="00044AEC">
        <w:rPr>
          <w:rFonts w:cs="Times New Roman"/>
          <w:szCs w:val="24"/>
        </w:rPr>
        <w:t>n</w:t>
      </w:r>
      <w:r w:rsidR="0072411B">
        <w:rPr>
          <w:rFonts w:cs="Times New Roman"/>
          <w:szCs w:val="24"/>
        </w:rPr>
        <w:t xml:space="preserve"> </w:t>
      </w:r>
      <w:r w:rsidR="004C577E">
        <w:rPr>
          <w:rFonts w:cs="Times New Roman"/>
          <w:szCs w:val="24"/>
        </w:rPr>
        <w:t>temporary</w:t>
      </w:r>
      <w:r w:rsidR="0072411B">
        <w:rPr>
          <w:rFonts w:cs="Times New Roman"/>
          <w:szCs w:val="24"/>
        </w:rPr>
        <w:t xml:space="preserve"> basis, </w:t>
      </w:r>
      <w:bookmarkStart w:id="4" w:name="_Hlk130372886"/>
      <w:bookmarkStart w:id="5" w:name="_Hlk83288435"/>
      <w:r w:rsidR="00945E58">
        <w:rPr>
          <w:rFonts w:cs="Times New Roman"/>
          <w:szCs w:val="24"/>
        </w:rPr>
        <w:t xml:space="preserve">the </w:t>
      </w:r>
      <w:r w:rsidR="004F287D" w:rsidRPr="004F287D">
        <w:rPr>
          <w:rFonts w:cs="Times New Roman"/>
          <w:szCs w:val="24"/>
        </w:rPr>
        <w:t>Historic Preservation of Derelict District Properties Act of 2016</w:t>
      </w:r>
      <w:r w:rsidR="00945E58">
        <w:rPr>
          <w:rFonts w:cs="Times New Roman"/>
          <w:szCs w:val="24"/>
        </w:rPr>
        <w:t xml:space="preserve"> to </w:t>
      </w:r>
      <w:r w:rsidR="004F287D">
        <w:rPr>
          <w:rFonts w:cs="Times New Roman"/>
          <w:szCs w:val="24"/>
        </w:rPr>
        <w:t>extend the completion date for rehabilitation of houses in Historic Anacostia</w:t>
      </w:r>
      <w:bookmarkEnd w:id="4"/>
      <w:r w:rsidR="00945E58">
        <w:rPr>
          <w:rFonts w:cs="Times New Roman"/>
          <w:szCs w:val="24"/>
        </w:rPr>
        <w:t>.</w:t>
      </w:r>
    </w:p>
    <w:bookmarkEnd w:id="2"/>
    <w:bookmarkEnd w:id="5"/>
    <w:p w14:paraId="08048241" w14:textId="77777777" w:rsidR="00507E3A" w:rsidRPr="008741A6" w:rsidRDefault="00507E3A" w:rsidP="00507E3A">
      <w:pPr>
        <w:pStyle w:val="BodyText"/>
        <w:rPr>
          <w:rFonts w:cs="Times New Roman"/>
          <w:szCs w:val="24"/>
        </w:rPr>
      </w:pPr>
    </w:p>
    <w:p w14:paraId="30059FA0" w14:textId="66CF47AF"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6"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bookmarkStart w:id="7" w:name="_Hlk130372896"/>
      <w:r w:rsidR="00A40DB3" w:rsidRPr="00A40DB3">
        <w:rPr>
          <w:rFonts w:ascii="Times New Roman" w:hAnsi="Times New Roman" w:cs="Times New Roman"/>
          <w:sz w:val="24"/>
          <w:szCs w:val="24"/>
        </w:rPr>
        <w:t>Historic Preservation of Derelict District Properties</w:t>
      </w:r>
      <w:r w:rsidR="00A40DB3">
        <w:rPr>
          <w:rFonts w:ascii="Times New Roman" w:hAnsi="Times New Roman" w:cs="Times New Roman"/>
          <w:sz w:val="24"/>
          <w:szCs w:val="24"/>
        </w:rPr>
        <w:t xml:space="preserve"> Extension </w:t>
      </w:r>
      <w:bookmarkEnd w:id="7"/>
      <w:r w:rsidR="004C577E">
        <w:rPr>
          <w:rFonts w:ascii="Times New Roman" w:hAnsi="Times New Roman" w:cs="Times New Roman"/>
          <w:sz w:val="24"/>
          <w:szCs w:val="24"/>
        </w:rPr>
        <w:t>Temporary</w:t>
      </w:r>
      <w:r w:rsidR="00B22560">
        <w:rPr>
          <w:rFonts w:ascii="Times New Roman" w:hAnsi="Times New Roman" w:cs="Times New Roman"/>
          <w:sz w:val="24"/>
          <w:szCs w:val="24"/>
        </w:rPr>
        <w:t xml:space="preserve"> </w:t>
      </w:r>
      <w:r w:rsidR="00A40DB3">
        <w:rPr>
          <w:rFonts w:ascii="Times New Roman" w:hAnsi="Times New Roman" w:cs="Times New Roman"/>
          <w:sz w:val="24"/>
          <w:szCs w:val="24"/>
        </w:rPr>
        <w:t>Amendment</w:t>
      </w:r>
      <w:r w:rsidR="00A40DB3" w:rsidRPr="00A40DB3">
        <w:rPr>
          <w:rFonts w:ascii="Times New Roman" w:hAnsi="Times New Roman" w:cs="Times New Roman"/>
          <w:sz w:val="24"/>
          <w:szCs w:val="24"/>
        </w:rPr>
        <w:t xml:space="preserve"> Act of </w:t>
      </w:r>
      <w:r w:rsidR="00961034" w:rsidRPr="00961034">
        <w:rPr>
          <w:rFonts w:ascii="Times New Roman" w:hAnsi="Times New Roman" w:cs="Times New Roman"/>
          <w:sz w:val="24"/>
          <w:szCs w:val="24"/>
        </w:rPr>
        <w:t>202</w:t>
      </w:r>
      <w:r w:rsidR="002F23DB">
        <w:rPr>
          <w:rFonts w:ascii="Times New Roman" w:hAnsi="Times New Roman" w:cs="Times New Roman"/>
          <w:sz w:val="24"/>
          <w:szCs w:val="24"/>
        </w:rPr>
        <w:t>3</w:t>
      </w:r>
      <w:r w:rsidRPr="008741A6">
        <w:rPr>
          <w:rFonts w:ascii="Times New Roman" w:hAnsi="Times New Roman" w:cs="Times New Roman"/>
          <w:sz w:val="24"/>
          <w:szCs w:val="24"/>
        </w:rPr>
        <w:t>”.</w:t>
      </w:r>
    </w:p>
    <w:p w14:paraId="3E7E6FE8" w14:textId="098DDE62" w:rsidR="0033007A" w:rsidRPr="00F50BEC" w:rsidRDefault="0033007A" w:rsidP="0033007A">
      <w:pPr>
        <w:spacing w:after="0" w:line="480" w:lineRule="auto"/>
        <w:rPr>
          <w:rFonts w:ascii="Times New Roman" w:hAnsi="Times New Roman" w:cs="Times New Roman"/>
          <w:sz w:val="24"/>
          <w:szCs w:val="24"/>
        </w:rPr>
      </w:pPr>
      <w:bookmarkStart w:id="8" w:name="_Hlk76982491"/>
      <w:bookmarkEnd w:id="3"/>
      <w:bookmarkEnd w:id="6"/>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2</w:t>
      </w:r>
      <w:r w:rsidRPr="008741A6">
        <w:rPr>
          <w:rFonts w:ascii="Times New Roman" w:hAnsi="Times New Roman" w:cs="Times New Roman"/>
          <w:sz w:val="24"/>
          <w:szCs w:val="24"/>
        </w:rPr>
        <w:t>.</w:t>
      </w:r>
      <w:r>
        <w:rPr>
          <w:rFonts w:ascii="Times New Roman" w:hAnsi="Times New Roman" w:cs="Times New Roman"/>
          <w:sz w:val="24"/>
          <w:szCs w:val="24"/>
        </w:rPr>
        <w:t xml:space="preserve"> </w:t>
      </w:r>
      <w:r w:rsidRPr="00F50BEC">
        <w:rPr>
          <w:rFonts w:ascii="Times New Roman" w:hAnsi="Times New Roman" w:cs="Times New Roman"/>
          <w:sz w:val="24"/>
          <w:szCs w:val="24"/>
        </w:rPr>
        <w:t xml:space="preserve">Section </w:t>
      </w:r>
      <w:r w:rsidR="004F287D">
        <w:rPr>
          <w:rFonts w:ascii="Times New Roman" w:hAnsi="Times New Roman" w:cs="Times New Roman"/>
          <w:sz w:val="24"/>
          <w:szCs w:val="24"/>
        </w:rPr>
        <w:t>2(b</w:t>
      </w:r>
      <w:r w:rsidRPr="00F50BEC">
        <w:rPr>
          <w:rFonts w:ascii="Times New Roman" w:hAnsi="Times New Roman" w:cs="Times New Roman"/>
          <w:sz w:val="24"/>
          <w:szCs w:val="24"/>
        </w:rPr>
        <w:t xml:space="preserve">) of the </w:t>
      </w:r>
      <w:r w:rsidR="004F287D" w:rsidRPr="004F287D">
        <w:rPr>
          <w:rFonts w:ascii="Times New Roman" w:hAnsi="Times New Roman" w:cs="Times New Roman"/>
          <w:sz w:val="24"/>
          <w:szCs w:val="24"/>
        </w:rPr>
        <w:t>Historic Preservation of Derelict District Properties Act of 2016</w:t>
      </w:r>
      <w:r w:rsidRPr="0014112E">
        <w:rPr>
          <w:rFonts w:ascii="Times New Roman" w:hAnsi="Times New Roman" w:cs="Times New Roman"/>
          <w:sz w:val="24"/>
          <w:szCs w:val="24"/>
        </w:rPr>
        <w:t xml:space="preserve">, effective </w:t>
      </w:r>
      <w:r w:rsidR="004F287D">
        <w:rPr>
          <w:rFonts w:ascii="Times New Roman" w:hAnsi="Times New Roman" w:cs="Times New Roman"/>
          <w:sz w:val="24"/>
          <w:szCs w:val="24"/>
        </w:rPr>
        <w:t>March 11, 2017</w:t>
      </w:r>
      <w:r w:rsidRPr="0014112E">
        <w:rPr>
          <w:rFonts w:ascii="Times New Roman" w:hAnsi="Times New Roman" w:cs="Times New Roman"/>
          <w:sz w:val="24"/>
          <w:szCs w:val="24"/>
        </w:rPr>
        <w:t xml:space="preserve"> (D.C. Law </w:t>
      </w:r>
      <w:r w:rsidR="004F287D">
        <w:rPr>
          <w:rFonts w:ascii="Times New Roman" w:hAnsi="Times New Roman" w:cs="Times New Roman"/>
          <w:sz w:val="24"/>
          <w:szCs w:val="24"/>
        </w:rPr>
        <w:t>2</w:t>
      </w:r>
      <w:r w:rsidRPr="0014112E">
        <w:rPr>
          <w:rFonts w:ascii="Times New Roman" w:hAnsi="Times New Roman" w:cs="Times New Roman"/>
          <w:sz w:val="24"/>
          <w:szCs w:val="24"/>
        </w:rPr>
        <w:t>1-22</w:t>
      </w:r>
      <w:r w:rsidR="004F287D">
        <w:rPr>
          <w:rFonts w:ascii="Times New Roman" w:hAnsi="Times New Roman" w:cs="Times New Roman"/>
          <w:sz w:val="24"/>
          <w:szCs w:val="24"/>
        </w:rPr>
        <w:t>3</w:t>
      </w:r>
      <w:r w:rsidRPr="0014112E">
        <w:rPr>
          <w:rFonts w:ascii="Times New Roman" w:hAnsi="Times New Roman" w:cs="Times New Roman"/>
          <w:sz w:val="24"/>
          <w:szCs w:val="24"/>
        </w:rPr>
        <w:t xml:space="preserve">; </w:t>
      </w:r>
      <w:r w:rsidR="004F287D">
        <w:rPr>
          <w:rFonts w:ascii="Times New Roman" w:hAnsi="Times New Roman" w:cs="Times New Roman"/>
          <w:sz w:val="24"/>
          <w:szCs w:val="24"/>
        </w:rPr>
        <w:t>64 DCR 182</w:t>
      </w:r>
      <w:r w:rsidRPr="0014112E">
        <w:rPr>
          <w:rFonts w:ascii="Times New Roman" w:hAnsi="Times New Roman" w:cs="Times New Roman"/>
          <w:sz w:val="24"/>
          <w:szCs w:val="24"/>
        </w:rPr>
        <w:t>)</w:t>
      </w:r>
      <w:r w:rsidRPr="00F50BEC">
        <w:rPr>
          <w:rFonts w:ascii="Times New Roman" w:hAnsi="Times New Roman" w:cs="Times New Roman"/>
          <w:sz w:val="24"/>
          <w:szCs w:val="24"/>
        </w:rPr>
        <w:t xml:space="preserve">, is amended </w:t>
      </w:r>
      <w:r>
        <w:rPr>
          <w:rFonts w:ascii="Times New Roman" w:hAnsi="Times New Roman" w:cs="Times New Roman"/>
          <w:sz w:val="24"/>
          <w:szCs w:val="24"/>
        </w:rPr>
        <w:t>as follows</w:t>
      </w:r>
      <w:r w:rsidRPr="00F50BEC">
        <w:rPr>
          <w:rFonts w:ascii="Times New Roman" w:hAnsi="Times New Roman" w:cs="Times New Roman"/>
          <w:sz w:val="24"/>
          <w:szCs w:val="24"/>
        </w:rPr>
        <w:t>:</w:t>
      </w:r>
    </w:p>
    <w:p w14:paraId="1397F8FE" w14:textId="2962E82E" w:rsidR="0033007A" w:rsidRDefault="0033007A" w:rsidP="0033007A">
      <w:pPr>
        <w:spacing w:after="0" w:line="480" w:lineRule="auto"/>
        <w:rPr>
          <w:rFonts w:ascii="Times New Roman" w:hAnsi="Times New Roman" w:cs="Times New Roman"/>
          <w:sz w:val="24"/>
          <w:szCs w:val="24"/>
        </w:rPr>
      </w:pPr>
      <w:r w:rsidRPr="00F50BEC">
        <w:rPr>
          <w:rFonts w:ascii="Times New Roman" w:hAnsi="Times New Roman" w:cs="Times New Roman"/>
          <w:sz w:val="24"/>
          <w:szCs w:val="24"/>
        </w:rPr>
        <w:tab/>
      </w:r>
      <w:r>
        <w:rPr>
          <w:rFonts w:ascii="Times New Roman" w:hAnsi="Times New Roman" w:cs="Times New Roman"/>
          <w:sz w:val="24"/>
          <w:szCs w:val="24"/>
        </w:rPr>
        <w:t>(</w:t>
      </w:r>
      <w:r w:rsidR="004F287D">
        <w:rPr>
          <w:rFonts w:ascii="Times New Roman" w:hAnsi="Times New Roman" w:cs="Times New Roman"/>
          <w:sz w:val="24"/>
          <w:szCs w:val="24"/>
        </w:rPr>
        <w:t>a</w:t>
      </w:r>
      <w:r>
        <w:rPr>
          <w:rFonts w:ascii="Times New Roman" w:hAnsi="Times New Roman" w:cs="Times New Roman"/>
          <w:sz w:val="24"/>
          <w:szCs w:val="24"/>
        </w:rPr>
        <w:t xml:space="preserve">) </w:t>
      </w:r>
      <w:r w:rsidR="004F287D">
        <w:rPr>
          <w:rFonts w:ascii="Times New Roman" w:hAnsi="Times New Roman" w:cs="Times New Roman"/>
          <w:sz w:val="24"/>
          <w:szCs w:val="24"/>
        </w:rPr>
        <w:t>Subsection (a) is amended by striking the phrase “</w:t>
      </w:r>
      <w:r w:rsidR="004F287D" w:rsidRPr="004F287D">
        <w:rPr>
          <w:rFonts w:ascii="Times New Roman" w:hAnsi="Times New Roman" w:cs="Times New Roman"/>
          <w:sz w:val="24"/>
          <w:szCs w:val="24"/>
        </w:rPr>
        <w:t>2000 P Street, N.W., Suite 320, Washington, D.C. 20036</w:t>
      </w:r>
      <w:r w:rsidR="004F287D">
        <w:rPr>
          <w:rFonts w:ascii="Times New Roman" w:hAnsi="Times New Roman" w:cs="Times New Roman"/>
          <w:sz w:val="24"/>
          <w:szCs w:val="24"/>
        </w:rPr>
        <w:t>” and inserting the phrase “</w:t>
      </w:r>
      <w:r w:rsidR="004F287D" w:rsidRPr="004F287D">
        <w:rPr>
          <w:rFonts w:ascii="Times New Roman" w:hAnsi="Times New Roman" w:cs="Times New Roman"/>
          <w:sz w:val="24"/>
          <w:szCs w:val="24"/>
        </w:rPr>
        <w:t>1307 New Hampshire Avenue, NW, Suite 400, Washington, DC 20036</w:t>
      </w:r>
      <w:r w:rsidR="004F287D">
        <w:rPr>
          <w:rFonts w:ascii="Times New Roman" w:hAnsi="Times New Roman" w:cs="Times New Roman"/>
          <w:sz w:val="24"/>
          <w:szCs w:val="24"/>
        </w:rPr>
        <w:t>”.</w:t>
      </w:r>
      <w:r>
        <w:rPr>
          <w:rFonts w:ascii="Times New Roman" w:hAnsi="Times New Roman" w:cs="Times New Roman"/>
          <w:sz w:val="24"/>
          <w:szCs w:val="24"/>
        </w:rPr>
        <w:t xml:space="preserve"> </w:t>
      </w:r>
    </w:p>
    <w:p w14:paraId="0A1C63E2" w14:textId="4BE08658" w:rsidR="0033007A" w:rsidRPr="00F50BEC" w:rsidRDefault="004F287D" w:rsidP="004F287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w:t>
      </w:r>
      <w:r w:rsidR="0033007A">
        <w:rPr>
          <w:rFonts w:ascii="Times New Roman" w:hAnsi="Times New Roman" w:cs="Times New Roman"/>
          <w:sz w:val="24"/>
          <w:szCs w:val="24"/>
        </w:rPr>
        <w:t xml:space="preserve">) </w:t>
      </w:r>
      <w:r>
        <w:rPr>
          <w:rFonts w:ascii="Times New Roman" w:hAnsi="Times New Roman" w:cs="Times New Roman"/>
          <w:sz w:val="24"/>
          <w:szCs w:val="24"/>
        </w:rPr>
        <w:t>Subsection (b) is amended by striking the phrase “5 years” and inserting the phrase “10 years” in its place.</w:t>
      </w:r>
      <w:r w:rsidR="0033007A">
        <w:rPr>
          <w:rFonts w:ascii="Times New Roman" w:hAnsi="Times New Roman" w:cs="Times New Roman"/>
          <w:sz w:val="24"/>
          <w:szCs w:val="24"/>
        </w:rPr>
        <w:t xml:space="preserve"> </w:t>
      </w:r>
      <w:r w:rsidR="0033007A" w:rsidRPr="00F50BEC">
        <w:rPr>
          <w:rFonts w:ascii="Times New Roman" w:hAnsi="Times New Roman" w:cs="Times New Roman"/>
          <w:sz w:val="24"/>
          <w:szCs w:val="24"/>
        </w:rPr>
        <w:t xml:space="preserve"> </w:t>
      </w:r>
    </w:p>
    <w:p w14:paraId="7E30947D" w14:textId="77777777" w:rsidR="0033007A" w:rsidRDefault="0033007A" w:rsidP="0033007A">
      <w:pPr>
        <w:spacing w:after="0" w:line="480" w:lineRule="auto"/>
        <w:rPr>
          <w:rFonts w:ascii="Times New Roman" w:hAnsi="Times New Roman" w:cs="Times New Roman"/>
          <w:sz w:val="24"/>
          <w:szCs w:val="24"/>
        </w:rPr>
      </w:pPr>
      <w:r>
        <w:rPr>
          <w:rFonts w:ascii="Times New Roman" w:hAnsi="Times New Roman" w:cs="Times New Roman"/>
          <w:sz w:val="24"/>
          <w:szCs w:val="24"/>
        </w:rPr>
        <w:tab/>
        <w:t>Sec. 3. Applicability.</w:t>
      </w:r>
      <w:r>
        <w:rPr>
          <w:rFonts w:ascii="Times New Roman" w:hAnsi="Times New Roman" w:cs="Times New Roman"/>
          <w:sz w:val="24"/>
          <w:szCs w:val="24"/>
        </w:rPr>
        <w:tab/>
      </w:r>
    </w:p>
    <w:p w14:paraId="0AF691FF" w14:textId="623E7474" w:rsidR="00230DF0" w:rsidRDefault="00230DF0" w:rsidP="00230DF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act shall apply as of </w:t>
      </w:r>
      <w:r w:rsidR="004F287D">
        <w:rPr>
          <w:rFonts w:ascii="Times New Roman" w:hAnsi="Times New Roman" w:cs="Times New Roman"/>
          <w:sz w:val="24"/>
          <w:szCs w:val="24"/>
        </w:rPr>
        <w:t>March</w:t>
      </w:r>
      <w:r>
        <w:rPr>
          <w:rFonts w:ascii="Times New Roman" w:hAnsi="Times New Roman" w:cs="Times New Roman"/>
          <w:sz w:val="24"/>
          <w:szCs w:val="24"/>
        </w:rPr>
        <w:t xml:space="preserve"> 1</w:t>
      </w:r>
      <w:r w:rsidR="004F287D">
        <w:rPr>
          <w:rFonts w:ascii="Times New Roman" w:hAnsi="Times New Roman" w:cs="Times New Roman"/>
          <w:sz w:val="24"/>
          <w:szCs w:val="24"/>
        </w:rPr>
        <w:t>5</w:t>
      </w:r>
      <w:r>
        <w:rPr>
          <w:rFonts w:ascii="Times New Roman" w:hAnsi="Times New Roman" w:cs="Times New Roman"/>
          <w:sz w:val="24"/>
          <w:szCs w:val="24"/>
        </w:rPr>
        <w:t>, 202</w:t>
      </w:r>
      <w:r w:rsidR="004F287D">
        <w:rPr>
          <w:rFonts w:ascii="Times New Roman" w:hAnsi="Times New Roman" w:cs="Times New Roman"/>
          <w:sz w:val="24"/>
          <w:szCs w:val="24"/>
        </w:rPr>
        <w:t>3</w:t>
      </w:r>
      <w:r>
        <w:rPr>
          <w:rFonts w:ascii="Times New Roman" w:hAnsi="Times New Roman" w:cs="Times New Roman"/>
          <w:sz w:val="24"/>
          <w:szCs w:val="24"/>
        </w:rPr>
        <w:t>.</w:t>
      </w:r>
    </w:p>
    <w:p w14:paraId="6C8CA4D4" w14:textId="1C7D360F" w:rsidR="00961034" w:rsidRPr="008741A6" w:rsidRDefault="0097167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End w:id="8"/>
      <w:r w:rsidR="00961034" w:rsidRPr="008741A6">
        <w:rPr>
          <w:rFonts w:ascii="Times New Roman" w:hAnsi="Times New Roman" w:cs="Times New Roman"/>
          <w:sz w:val="24"/>
          <w:szCs w:val="24"/>
        </w:rPr>
        <w:t xml:space="preserve">Sec. </w:t>
      </w:r>
      <w:r w:rsidR="00CC03DC">
        <w:rPr>
          <w:rFonts w:ascii="Times New Roman" w:hAnsi="Times New Roman" w:cs="Times New Roman"/>
          <w:sz w:val="24"/>
          <w:szCs w:val="24"/>
        </w:rPr>
        <w:t>4</w:t>
      </w:r>
      <w:r w:rsidR="00961034"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lastRenderedPageBreak/>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739129C2"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CC03DC">
        <w:rPr>
          <w:rFonts w:ascii="Times New Roman" w:hAnsi="Times New Roman" w:cs="Times New Roman"/>
          <w:sz w:val="24"/>
          <w:szCs w:val="24"/>
        </w:rPr>
        <w:t>5</w:t>
      </w:r>
      <w:r w:rsidRPr="008741A6">
        <w:rPr>
          <w:rFonts w:ascii="Times New Roman" w:hAnsi="Times New Roman" w:cs="Times New Roman"/>
          <w:sz w:val="24"/>
          <w:szCs w:val="24"/>
        </w:rPr>
        <w:t>.  Effective date.</w:t>
      </w:r>
    </w:p>
    <w:p w14:paraId="64619365" w14:textId="77777777" w:rsidR="004C577E" w:rsidRPr="004C577E" w:rsidRDefault="00082D95" w:rsidP="004C577E">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4C577E" w:rsidRPr="004C577E">
        <w:rPr>
          <w:rFonts w:ascii="Times New Roman" w:hAnsi="Times New Roman" w:cs="Times New Roman"/>
          <w:sz w:val="24"/>
          <w:szCs w:val="24"/>
        </w:rPr>
        <w:t xml:space="preserve">(a) This act shall take effect following approval by the Mayor (or in the event of veto by the Mayor, action by the Council to override the veto), a 30-day period of congressional review as provided in section 602(c)(1) of the District of Columbia Home Rule Act, approved December 24, 1973 (87 Stat. 813; D.C. Official Code § 1-206.02(c)(1)), and publication in the District of Columbia Register. </w:t>
      </w:r>
    </w:p>
    <w:p w14:paraId="767B8588" w14:textId="4541B907" w:rsidR="000B1EB9" w:rsidRPr="008741A6" w:rsidRDefault="004C577E" w:rsidP="004C577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4C577E">
        <w:rPr>
          <w:rFonts w:ascii="Times New Roman" w:hAnsi="Times New Roman" w:cs="Times New Roman"/>
          <w:sz w:val="24"/>
          <w:szCs w:val="24"/>
        </w:rPr>
        <w:t>(b) This act shall expire after 225 days of its having taken effect.</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F6A4C" w14:textId="77777777" w:rsidR="009310CA" w:rsidRDefault="009310CA" w:rsidP="00D42E0A">
      <w:pPr>
        <w:spacing w:after="0" w:line="240" w:lineRule="auto"/>
      </w:pPr>
      <w:r>
        <w:separator/>
      </w:r>
    </w:p>
  </w:endnote>
  <w:endnote w:type="continuationSeparator" w:id="0">
    <w:p w14:paraId="4C6FEDDD" w14:textId="77777777" w:rsidR="009310CA" w:rsidRDefault="009310CA"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D81FA" w14:textId="77777777" w:rsidR="009310CA" w:rsidRDefault="009310CA" w:rsidP="00D42E0A">
      <w:pPr>
        <w:spacing w:after="0" w:line="240" w:lineRule="auto"/>
      </w:pPr>
      <w:r>
        <w:separator/>
      </w:r>
    </w:p>
  </w:footnote>
  <w:footnote w:type="continuationSeparator" w:id="0">
    <w:p w14:paraId="2D10D0F3" w14:textId="77777777" w:rsidR="009310CA" w:rsidRDefault="009310CA"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149837396">
    <w:abstractNumId w:val="0"/>
  </w:num>
  <w:num w:numId="2" w16cid:durableId="609973790">
    <w:abstractNumId w:val="2"/>
  </w:num>
  <w:num w:numId="3" w16cid:durableId="1266183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1679554">
    <w:abstractNumId w:val="1"/>
  </w:num>
  <w:num w:numId="5" w16cid:durableId="6489022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44AEC"/>
    <w:rsid w:val="00052279"/>
    <w:rsid w:val="00052BBD"/>
    <w:rsid w:val="00053EC3"/>
    <w:rsid w:val="0006159C"/>
    <w:rsid w:val="00064D69"/>
    <w:rsid w:val="00067E7D"/>
    <w:rsid w:val="000747E3"/>
    <w:rsid w:val="00075FE7"/>
    <w:rsid w:val="0007779B"/>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76F"/>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24CA"/>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50C"/>
    <w:rsid w:val="00176FE4"/>
    <w:rsid w:val="001809CC"/>
    <w:rsid w:val="001829EB"/>
    <w:rsid w:val="00182A98"/>
    <w:rsid w:val="00183C25"/>
    <w:rsid w:val="00191BE8"/>
    <w:rsid w:val="001930CB"/>
    <w:rsid w:val="00195501"/>
    <w:rsid w:val="001972E1"/>
    <w:rsid w:val="00197F62"/>
    <w:rsid w:val="001A1759"/>
    <w:rsid w:val="001A39DB"/>
    <w:rsid w:val="001A4273"/>
    <w:rsid w:val="001B206F"/>
    <w:rsid w:val="001B29D3"/>
    <w:rsid w:val="001B55EE"/>
    <w:rsid w:val="001B5EA3"/>
    <w:rsid w:val="001B674A"/>
    <w:rsid w:val="001C154B"/>
    <w:rsid w:val="001C1BE4"/>
    <w:rsid w:val="001C40EE"/>
    <w:rsid w:val="001C621B"/>
    <w:rsid w:val="001D2D75"/>
    <w:rsid w:val="001D4A16"/>
    <w:rsid w:val="001D6394"/>
    <w:rsid w:val="001D696F"/>
    <w:rsid w:val="001E01EF"/>
    <w:rsid w:val="001E077C"/>
    <w:rsid w:val="001E08C7"/>
    <w:rsid w:val="001E174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30DF0"/>
    <w:rsid w:val="00240747"/>
    <w:rsid w:val="00240BE7"/>
    <w:rsid w:val="00241F08"/>
    <w:rsid w:val="002442FF"/>
    <w:rsid w:val="002473B5"/>
    <w:rsid w:val="00250EC5"/>
    <w:rsid w:val="00251DA2"/>
    <w:rsid w:val="00255A2E"/>
    <w:rsid w:val="00256CB2"/>
    <w:rsid w:val="00257823"/>
    <w:rsid w:val="00257D74"/>
    <w:rsid w:val="00261815"/>
    <w:rsid w:val="002624BD"/>
    <w:rsid w:val="002649E8"/>
    <w:rsid w:val="002650BA"/>
    <w:rsid w:val="00267918"/>
    <w:rsid w:val="00267EB1"/>
    <w:rsid w:val="00272987"/>
    <w:rsid w:val="00272A20"/>
    <w:rsid w:val="00273376"/>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23DB"/>
    <w:rsid w:val="002F435E"/>
    <w:rsid w:val="002F444A"/>
    <w:rsid w:val="002F455C"/>
    <w:rsid w:val="002F472F"/>
    <w:rsid w:val="002F5430"/>
    <w:rsid w:val="003063B4"/>
    <w:rsid w:val="0030799D"/>
    <w:rsid w:val="00314986"/>
    <w:rsid w:val="003216A1"/>
    <w:rsid w:val="0033007A"/>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4342"/>
    <w:rsid w:val="00405EE9"/>
    <w:rsid w:val="00407835"/>
    <w:rsid w:val="00411EC0"/>
    <w:rsid w:val="0042201B"/>
    <w:rsid w:val="0042221B"/>
    <w:rsid w:val="00426361"/>
    <w:rsid w:val="0043017E"/>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B3F83"/>
    <w:rsid w:val="004B720A"/>
    <w:rsid w:val="004C0284"/>
    <w:rsid w:val="004C39AC"/>
    <w:rsid w:val="004C577E"/>
    <w:rsid w:val="004C6969"/>
    <w:rsid w:val="004C69F4"/>
    <w:rsid w:val="004C77D3"/>
    <w:rsid w:val="004D186B"/>
    <w:rsid w:val="004D466C"/>
    <w:rsid w:val="004D4F37"/>
    <w:rsid w:val="004D6867"/>
    <w:rsid w:val="004E23D3"/>
    <w:rsid w:val="004E69E8"/>
    <w:rsid w:val="004E74E3"/>
    <w:rsid w:val="004F113B"/>
    <w:rsid w:val="004F287D"/>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96D1A"/>
    <w:rsid w:val="005A4944"/>
    <w:rsid w:val="005A5424"/>
    <w:rsid w:val="005A5BCE"/>
    <w:rsid w:val="005B5278"/>
    <w:rsid w:val="005B7AF5"/>
    <w:rsid w:val="005B7D86"/>
    <w:rsid w:val="005C0621"/>
    <w:rsid w:val="005C0AFE"/>
    <w:rsid w:val="005C0D7E"/>
    <w:rsid w:val="005C124E"/>
    <w:rsid w:val="005C525E"/>
    <w:rsid w:val="005C5EA2"/>
    <w:rsid w:val="005C622E"/>
    <w:rsid w:val="005C74D4"/>
    <w:rsid w:val="005D0AC7"/>
    <w:rsid w:val="005D18AB"/>
    <w:rsid w:val="005D1F5D"/>
    <w:rsid w:val="005D579A"/>
    <w:rsid w:val="005D6E5F"/>
    <w:rsid w:val="005E0A50"/>
    <w:rsid w:val="005E40D7"/>
    <w:rsid w:val="005E5224"/>
    <w:rsid w:val="005F2C40"/>
    <w:rsid w:val="005F442B"/>
    <w:rsid w:val="005F522E"/>
    <w:rsid w:val="0060125F"/>
    <w:rsid w:val="00605DBA"/>
    <w:rsid w:val="00606D8A"/>
    <w:rsid w:val="006100DF"/>
    <w:rsid w:val="00611715"/>
    <w:rsid w:val="00613642"/>
    <w:rsid w:val="0061515B"/>
    <w:rsid w:val="00622840"/>
    <w:rsid w:val="00622CF9"/>
    <w:rsid w:val="006239BE"/>
    <w:rsid w:val="00623E86"/>
    <w:rsid w:val="00625667"/>
    <w:rsid w:val="00626DDE"/>
    <w:rsid w:val="00630144"/>
    <w:rsid w:val="00631D76"/>
    <w:rsid w:val="006322E3"/>
    <w:rsid w:val="006354C6"/>
    <w:rsid w:val="00636641"/>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02D"/>
    <w:rsid w:val="006D1256"/>
    <w:rsid w:val="006D1512"/>
    <w:rsid w:val="006D4286"/>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40D91"/>
    <w:rsid w:val="0074619E"/>
    <w:rsid w:val="00750C3E"/>
    <w:rsid w:val="00751DCA"/>
    <w:rsid w:val="00752DA6"/>
    <w:rsid w:val="00754DAE"/>
    <w:rsid w:val="00756031"/>
    <w:rsid w:val="00762849"/>
    <w:rsid w:val="007629F4"/>
    <w:rsid w:val="00763C25"/>
    <w:rsid w:val="007659DE"/>
    <w:rsid w:val="00773076"/>
    <w:rsid w:val="007746A9"/>
    <w:rsid w:val="00776972"/>
    <w:rsid w:val="00777142"/>
    <w:rsid w:val="007808FB"/>
    <w:rsid w:val="007820D0"/>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96536"/>
    <w:rsid w:val="008B049E"/>
    <w:rsid w:val="008B2B71"/>
    <w:rsid w:val="008B4E71"/>
    <w:rsid w:val="008C0E1C"/>
    <w:rsid w:val="008C1833"/>
    <w:rsid w:val="008C19DA"/>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5DDD"/>
    <w:rsid w:val="00927FD1"/>
    <w:rsid w:val="009310CA"/>
    <w:rsid w:val="00931642"/>
    <w:rsid w:val="00932A12"/>
    <w:rsid w:val="00934781"/>
    <w:rsid w:val="009354F4"/>
    <w:rsid w:val="00942F98"/>
    <w:rsid w:val="00943294"/>
    <w:rsid w:val="00943571"/>
    <w:rsid w:val="00945654"/>
    <w:rsid w:val="00945E58"/>
    <w:rsid w:val="00946389"/>
    <w:rsid w:val="009467F4"/>
    <w:rsid w:val="00953C00"/>
    <w:rsid w:val="009552AA"/>
    <w:rsid w:val="00956A2F"/>
    <w:rsid w:val="0095736E"/>
    <w:rsid w:val="00957A92"/>
    <w:rsid w:val="00957E2F"/>
    <w:rsid w:val="00961034"/>
    <w:rsid w:val="009629F1"/>
    <w:rsid w:val="00965D02"/>
    <w:rsid w:val="00965D41"/>
    <w:rsid w:val="00967881"/>
    <w:rsid w:val="009707A8"/>
    <w:rsid w:val="00970E5F"/>
    <w:rsid w:val="00971674"/>
    <w:rsid w:val="00971F7D"/>
    <w:rsid w:val="00972E5C"/>
    <w:rsid w:val="00972E94"/>
    <w:rsid w:val="009754BF"/>
    <w:rsid w:val="00976625"/>
    <w:rsid w:val="00976C28"/>
    <w:rsid w:val="009856FB"/>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42A1"/>
    <w:rsid w:val="00A0652C"/>
    <w:rsid w:val="00A06A4F"/>
    <w:rsid w:val="00A12184"/>
    <w:rsid w:val="00A167BA"/>
    <w:rsid w:val="00A170F3"/>
    <w:rsid w:val="00A20176"/>
    <w:rsid w:val="00A308E4"/>
    <w:rsid w:val="00A3185D"/>
    <w:rsid w:val="00A31B0D"/>
    <w:rsid w:val="00A33382"/>
    <w:rsid w:val="00A338C9"/>
    <w:rsid w:val="00A34C76"/>
    <w:rsid w:val="00A353D5"/>
    <w:rsid w:val="00A3547C"/>
    <w:rsid w:val="00A36BD4"/>
    <w:rsid w:val="00A40DB3"/>
    <w:rsid w:val="00A43922"/>
    <w:rsid w:val="00A44182"/>
    <w:rsid w:val="00A44EF7"/>
    <w:rsid w:val="00A4639F"/>
    <w:rsid w:val="00A52C59"/>
    <w:rsid w:val="00A540EB"/>
    <w:rsid w:val="00A61475"/>
    <w:rsid w:val="00A619DB"/>
    <w:rsid w:val="00A61D10"/>
    <w:rsid w:val="00A65A0C"/>
    <w:rsid w:val="00A66FE9"/>
    <w:rsid w:val="00A6728E"/>
    <w:rsid w:val="00A75DF0"/>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4FD2"/>
    <w:rsid w:val="00AF5AD1"/>
    <w:rsid w:val="00AF5E07"/>
    <w:rsid w:val="00B03831"/>
    <w:rsid w:val="00B0688F"/>
    <w:rsid w:val="00B077E3"/>
    <w:rsid w:val="00B10D92"/>
    <w:rsid w:val="00B11B30"/>
    <w:rsid w:val="00B14F85"/>
    <w:rsid w:val="00B16F2F"/>
    <w:rsid w:val="00B20A9D"/>
    <w:rsid w:val="00B22560"/>
    <w:rsid w:val="00B3392E"/>
    <w:rsid w:val="00B33E1A"/>
    <w:rsid w:val="00B35150"/>
    <w:rsid w:val="00B35228"/>
    <w:rsid w:val="00B35B53"/>
    <w:rsid w:val="00B37991"/>
    <w:rsid w:val="00B50268"/>
    <w:rsid w:val="00B502E1"/>
    <w:rsid w:val="00B51C24"/>
    <w:rsid w:val="00B578B1"/>
    <w:rsid w:val="00B67678"/>
    <w:rsid w:val="00B722AC"/>
    <w:rsid w:val="00B761CC"/>
    <w:rsid w:val="00B76738"/>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CC1"/>
    <w:rsid w:val="00BA4E23"/>
    <w:rsid w:val="00BA746A"/>
    <w:rsid w:val="00BB005F"/>
    <w:rsid w:val="00BB34F0"/>
    <w:rsid w:val="00BB7E15"/>
    <w:rsid w:val="00BC3AAF"/>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542C"/>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03DC"/>
    <w:rsid w:val="00CC5854"/>
    <w:rsid w:val="00CD21FC"/>
    <w:rsid w:val="00CD4B5D"/>
    <w:rsid w:val="00CD57BC"/>
    <w:rsid w:val="00CD5CD8"/>
    <w:rsid w:val="00CD6D5D"/>
    <w:rsid w:val="00CE2ABE"/>
    <w:rsid w:val="00CE38A4"/>
    <w:rsid w:val="00CE43E1"/>
    <w:rsid w:val="00CE5122"/>
    <w:rsid w:val="00CE69A3"/>
    <w:rsid w:val="00CF06F5"/>
    <w:rsid w:val="00CF1A0A"/>
    <w:rsid w:val="00CF67E8"/>
    <w:rsid w:val="00D05603"/>
    <w:rsid w:val="00D101ED"/>
    <w:rsid w:val="00D10E50"/>
    <w:rsid w:val="00D15AD2"/>
    <w:rsid w:val="00D21A01"/>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A61"/>
    <w:rsid w:val="00DF0D33"/>
    <w:rsid w:val="00DF43B7"/>
    <w:rsid w:val="00DF5152"/>
    <w:rsid w:val="00DF7111"/>
    <w:rsid w:val="00E07A86"/>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0EE"/>
    <w:rsid w:val="00ED28FE"/>
    <w:rsid w:val="00EE0206"/>
    <w:rsid w:val="00EE080A"/>
    <w:rsid w:val="00EE0D4A"/>
    <w:rsid w:val="00EE3A7C"/>
    <w:rsid w:val="00EE4E20"/>
    <w:rsid w:val="00EE5823"/>
    <w:rsid w:val="00EF0B50"/>
    <w:rsid w:val="00EF593D"/>
    <w:rsid w:val="00EF594E"/>
    <w:rsid w:val="00EF714C"/>
    <w:rsid w:val="00F03CBD"/>
    <w:rsid w:val="00F04A4B"/>
    <w:rsid w:val="00F0523B"/>
    <w:rsid w:val="00F05EB3"/>
    <w:rsid w:val="00F113A0"/>
    <w:rsid w:val="00F24694"/>
    <w:rsid w:val="00F254BA"/>
    <w:rsid w:val="00F27FA7"/>
    <w:rsid w:val="00F317AA"/>
    <w:rsid w:val="00F326E2"/>
    <w:rsid w:val="00F37D03"/>
    <w:rsid w:val="00F40273"/>
    <w:rsid w:val="00F418F4"/>
    <w:rsid w:val="00F4679A"/>
    <w:rsid w:val="00F53025"/>
    <w:rsid w:val="00F54562"/>
    <w:rsid w:val="00F65792"/>
    <w:rsid w:val="00F66165"/>
    <w:rsid w:val="00F7055C"/>
    <w:rsid w:val="00F72390"/>
    <w:rsid w:val="00F75DE8"/>
    <w:rsid w:val="00F7771C"/>
    <w:rsid w:val="00F828E9"/>
    <w:rsid w:val="00F869BD"/>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622"/>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78</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3</cp:revision>
  <cp:lastPrinted>2023-03-03T21:17:00Z</cp:lastPrinted>
  <dcterms:created xsi:type="dcterms:W3CDTF">2023-03-27T16:07:00Z</dcterms:created>
  <dcterms:modified xsi:type="dcterms:W3CDTF">2023-03-27T16:08:00Z</dcterms:modified>
</cp:coreProperties>
</file>